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19429B"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 w14:paraId="011D18B7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5449E73E"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 w14:paraId="3239094C"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 w14:paraId="51266A65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100830</wp:posOffset>
            </wp:positionH>
            <wp:positionV relativeFrom="paragraph">
              <wp:posOffset>18415</wp:posOffset>
            </wp:positionV>
            <wp:extent cx="1294130" cy="1968500"/>
            <wp:effectExtent l="0" t="0" r="1270" b="0"/>
            <wp:wrapSquare wrapText="bothSides"/>
            <wp:docPr id="1975755527" name="图片 1" descr="A book cover with a person riding a motorcycle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755527" name="图片 1" descr="A book cover with a person riding a motorcycle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413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《惊马：一位当代跨性别酷儿的回忆录》</w:t>
      </w:r>
    </w:p>
    <w:p w14:paraId="49CC90F6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FRIGHTEN THE HORSES</w:t>
      </w:r>
    </w:p>
    <w:p w14:paraId="47E21944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Oliver Radclyffe</w:t>
      </w:r>
    </w:p>
    <w:p w14:paraId="47F00EC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Grove/Atlantic</w:t>
      </w:r>
      <w:bookmarkStart w:id="2" w:name="_GoBack"/>
      <w:bookmarkEnd w:id="2"/>
    </w:p>
    <w:p w14:paraId="5F73062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ANA/Conor</w:t>
      </w:r>
    </w:p>
    <w:p w14:paraId="5ABF488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352页</w:t>
      </w:r>
    </w:p>
    <w:p w14:paraId="774D43E4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2024年9月</w:t>
      </w:r>
    </w:p>
    <w:p w14:paraId="6A328985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 w14:paraId="2FD2B1B9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 w14:paraId="40F8CA18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传记和回忆录</w:t>
      </w:r>
    </w:p>
    <w:p w14:paraId="236DC3ED"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授：法国</w:t>
      </w:r>
    </w:p>
    <w:p w14:paraId="1842766E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874F2A6">
      <w:pPr>
        <w:rPr>
          <w:rFonts w:hint="default" w:ascii="Times New Roman" w:hAnsi="Times New Roman" w:cs="Times New Roman"/>
          <w:b/>
          <w:bCs/>
          <w:color w:val="FF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b/>
          <w:bCs/>
          <w:color w:val="FF0000"/>
          <w:kern w:val="0"/>
          <w:szCs w:val="21"/>
          <w:shd w:val="clear" w:color="auto" w:fill="FFFFFF"/>
        </w:rPr>
        <w:t>·Literary Hub“2024年最受期待图书”</w:t>
      </w:r>
    </w:p>
    <w:p w14:paraId="1302A022">
      <w:pPr>
        <w:rPr>
          <w:rFonts w:hint="default" w:ascii="Times New Roman" w:hAnsi="Times New Roman" w:cs="Times New Roman"/>
          <w:b/>
          <w:bCs/>
          <w:color w:val="FF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b/>
          <w:bCs/>
          <w:color w:val="FF0000"/>
          <w:kern w:val="0"/>
          <w:szCs w:val="21"/>
          <w:shd w:val="clear" w:color="auto" w:fill="FFFFFF"/>
        </w:rPr>
        <w:t>·《出版人周刊》“传记回忆录top 10”</w:t>
      </w:r>
    </w:p>
    <w:p w14:paraId="64F1C391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50DB2269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7D9F306C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 w14:paraId="5F118D61">
      <w:pPr>
        <w:rPr>
          <w:rFonts w:hint="default" w:ascii="Times New Roman" w:hAnsi="Times New Roman" w:cs="Times New Roman"/>
          <w:color w:val="000000"/>
          <w:szCs w:val="21"/>
        </w:rPr>
      </w:pPr>
    </w:p>
    <w:p w14:paraId="3F699CAD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我不在乎他们私底下做些什么，只要他们别跑到大街上，把马都惊到了就行。”</w:t>
      </w:r>
    </w:p>
    <w:p w14:paraId="51AC7BE7">
      <w:pPr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——某位英国演员</w:t>
      </w:r>
    </w:p>
    <w:p w14:paraId="611A2BB3">
      <w:pPr>
        <w:rPr>
          <w:rFonts w:hint="default" w:ascii="Times New Roman" w:hAnsi="Times New Roman" w:cs="Times New Roman"/>
          <w:color w:val="000000"/>
          <w:szCs w:val="21"/>
        </w:rPr>
      </w:pPr>
    </w:p>
    <w:p w14:paraId="440B699D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对于詹妮弗·芬尼·博伊兰（Jennifer Finney Boylanand）的《她不在那儿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She’s Not There</w:t>
      </w:r>
      <w:r>
        <w:rPr>
          <w:rFonts w:hint="default" w:ascii="Times New Roman" w:hAnsi="Times New Roman" w:cs="Times New Roman"/>
          <w:color w:val="000000"/>
          <w:szCs w:val="21"/>
        </w:rPr>
        <w:t>）和托马斯·佩奇·麦克比（Thomas Page McBee）的读者来说，《惊马》是一本情感细腻、文笔犀利的酷儿回忆录，讲述了在希望人人相同的世界里，一个人迈入不惑之年，拥抱最真实自我的故事。</w:t>
      </w:r>
    </w:p>
    <w:p w14:paraId="04DF81FB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0D8A3AC6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表面上看，40年来，奥利弗·拉德克里夫（Oliver Radclyffe）过着极其优越的美好生活。奥利弗的英国父母家庭富裕，丈夫同样出身优越、英俊成功，奥利弗扮演着理想女儿、理想妻子，完成了所有任务——结婚、抚养（四名）孩子、打理康涅狄格州的庄严独栋、修理房子四周的白色尖桩栅栏、抚养一只名叫饼干的金毛猎犬。</w:t>
      </w:r>
    </w:p>
    <w:p w14:paraId="0AFD8770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3B418E6F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但闪亮的外表下，奥利弗脱发严重、食不下咽、情绪波动、时常流泪，奥利弗拼命保持正常的外表。九月，一个平常的午后，奥利弗·拉德克里夫醒来，意识到，困在四壁之间的家庭主妇生活绝不是他想要的。过去这么多年间，奥利弗穷尽所有以否认自己最深沉、最真实的部分。意识到这点后，冒着摧毁过往人生的风险，奥利弗开启了充满挑战、混乱的自我接纳之旅，过上更真实的生活。奥利弗要离婚，重新向孩子介绍自己，奥利弗该称呼为“他”，踏上一段令人担忧的旅程。尽管挑战重重，奥利弗意识到，如果自己想活下去，就决不能再沉溺于美丽的谎言，重蹈覆辙。</w:t>
      </w:r>
    </w:p>
    <w:p w14:paraId="5D01FB62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3015CE3F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惊马》是一个跨性别酷儿的成长故事，主角是原家庭主妇、现公开出柜的女同性恋奥利弗·拉德克里夫。这部回忆录以机智、引人注目、令人难忘的叙述声音，讲述了“他”初次踏入酷儿世界，完成一次华丽转身。奥利弗越发勇敢，社区也全力支持，“他”终于能够直面自己的性别身份问题，成为内心那个应该成为的人。</w:t>
      </w:r>
    </w:p>
    <w:p w14:paraId="4F961317">
      <w:pPr>
        <w:rPr>
          <w:rFonts w:hint="default" w:ascii="Times New Roman" w:hAnsi="Times New Roman" w:cs="Times New Roman"/>
          <w:color w:val="000000"/>
          <w:szCs w:val="21"/>
        </w:rPr>
      </w:pPr>
    </w:p>
    <w:p w14:paraId="4B6728C7">
      <w:pPr>
        <w:rPr>
          <w:rFonts w:hint="default" w:ascii="Times New Roman" w:hAnsi="Times New Roman" w:cs="Times New Roman"/>
          <w:color w:val="000000"/>
          <w:szCs w:val="21"/>
        </w:rPr>
      </w:pPr>
    </w:p>
    <w:p w14:paraId="4F9448D0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 w14:paraId="06BA2A55">
      <w:pPr>
        <w:rPr>
          <w:rFonts w:hint="default" w:ascii="Times New Roman" w:hAnsi="Times New Roman" w:cs="Times New Roman"/>
          <w:color w:val="000000"/>
          <w:szCs w:val="21"/>
        </w:rPr>
      </w:pPr>
    </w:p>
    <w:p w14:paraId="2EF6BF65">
      <w:pPr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788670" cy="1183640"/>
            <wp:effectExtent l="0" t="0" r="3810" b="5080"/>
            <wp:wrapSquare wrapText="bothSides"/>
            <wp:docPr id="5707904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790428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41" t="10071" r="32205" b="49785"/>
                    <a:stretch>
                      <a:fillRect/>
                    </a:stretch>
                  </pic:blipFill>
                  <pic:spPr>
                    <a:xfrm>
                      <a:off x="0" y="0"/>
                      <a:ext cx="788670" cy="11836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奥利弗·拉德克里夫（Oliver Radclyffe）</w:t>
      </w:r>
      <w:r>
        <w:rPr>
          <w:rFonts w:hint="default" w:ascii="Times New Roman" w:hAnsi="Times New Roman" w:cs="Times New Roman"/>
          <w:color w:val="000000"/>
          <w:szCs w:val="21"/>
        </w:rPr>
        <w:t>，新一代跨性别作家，敢于解决变性过程中复杂而细微的差别，研究性别身份、性取向、女权主义忠诚、社会阶层、家族历史的重叠。他的作品曾刊登于《纽约时报》《电子文学》，他的一本散文集于2023年10月由未装订版出版社（Unbound Edition Press）出版。现居康涅狄格州海岸，抚养四名孩子。</w:t>
      </w:r>
    </w:p>
    <w:p w14:paraId="0CCE850A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4BA75D68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2499CB30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b/>
          <w:bCs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kern w:val="0"/>
          <w:szCs w:val="21"/>
          <w:shd w:val="clear" w:color="auto" w:fill="FFFFFF"/>
        </w:rPr>
        <w:t>媒体评价：</w:t>
      </w:r>
    </w:p>
    <w:p w14:paraId="25BB0D53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b/>
          <w:bCs/>
          <w:color w:val="000000"/>
          <w:kern w:val="0"/>
          <w:szCs w:val="21"/>
          <w:shd w:val="clear" w:color="auto" w:fill="FFFFFF"/>
        </w:rPr>
      </w:pPr>
    </w:p>
    <w:p w14:paraId="10DA5BDD"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“像剃刀一样锋利......带着人类对真理和解放的热情、绝望和紧迫。”</w:t>
      </w:r>
    </w:p>
    <w:p w14:paraId="6BDE9533">
      <w:pPr>
        <w:widowControl/>
        <w:shd w:val="clear" w:color="auto" w:fill="FFFFFF"/>
        <w:spacing w:line="330" w:lineRule="atLeast"/>
        <w:jc w:val="righ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——伊丽莎白·吉尔伯特（Elizabeth Gilbert）</w:t>
      </w:r>
    </w:p>
    <w:p w14:paraId="27CF5DDE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1B1E06FD"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“他以细致、风趣、诚实的笔触讲述了自己的转型经历和寻找真实自我的过程，是本年度最好的回忆录之一。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”</w:t>
      </w:r>
    </w:p>
    <w:p w14:paraId="40759ADE">
      <w:pPr>
        <w:widowControl/>
        <w:shd w:val="clear" w:color="auto" w:fill="FFFFFF"/>
        <w:wordWrap w:val="0"/>
        <w:spacing w:line="330" w:lineRule="atLeast"/>
        <w:ind w:firstLine="420" w:firstLineChars="200"/>
        <w:jc w:val="right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  <w:lang w:val="en-US" w:eastAsia="zh-CN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——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val="en-US" w:eastAsia="zh-CN"/>
        </w:rPr>
        <w:t>Literary Hub</w:t>
      </w:r>
    </w:p>
    <w:p w14:paraId="7897D22A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69A81AA6"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“坦率、脆弱、敏锐、富有洞察力，以亲切、抒情的语言和干练、富有同情心的幽默涵盖了变性经历的方方面面，令人印象深刻。作者对特权的分析以及对变性为人父母的描述尤其令人耳目一新。这是一本关于晚年发现自己身份的令人惊叹的回忆录。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”</w:t>
      </w:r>
    </w:p>
    <w:p w14:paraId="35756687">
      <w:pPr>
        <w:widowControl/>
        <w:shd w:val="clear" w:color="auto" w:fill="FFFFFF"/>
        <w:spacing w:line="330" w:lineRule="atLeast"/>
        <w:ind w:firstLine="420" w:firstLineChars="200"/>
        <w:jc w:val="righ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——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《柯克斯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val="en-US" w:eastAsia="zh-CN"/>
        </w:rPr>
        <w:t>书评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》（星级评论）</w:t>
      </w:r>
    </w:p>
    <w:p w14:paraId="1E4D1C68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1EB64A47"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“拉德克利夫对孩子们动人的奉献......为这本引起共鸣的出柜叙事增添了分量。在诗意的散文和不经意的坦率的支持下，这个晚年自我接纳的故事值得广大读者阅读。</w:t>
      </w:r>
    </w:p>
    <w:p w14:paraId="0BB44669">
      <w:pPr>
        <w:widowControl/>
        <w:shd w:val="clear" w:color="auto" w:fill="FFFFFF"/>
        <w:spacing w:line="330" w:lineRule="atLeast"/>
        <w:ind w:firstLine="420" w:firstLineChars="200"/>
        <w:jc w:val="right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  <w:lang w:eastAsia="zh-CN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——《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val="en-US" w:eastAsia="zh-CN"/>
        </w:rPr>
        <w:t>出版人周刊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  <w:lang w:eastAsia="zh-CN"/>
        </w:rPr>
        <w:t>》</w:t>
      </w:r>
    </w:p>
    <w:p w14:paraId="70A3EC36"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 w14:paraId="23F4BE4D">
      <w:pPr>
        <w:rPr>
          <w:rFonts w:hint="default" w:ascii="Times New Roman" w:hAnsi="Times New Roman" w:cs="Times New Roman"/>
          <w:b/>
          <w:color w:val="000000"/>
        </w:rPr>
      </w:pPr>
    </w:p>
    <w:p w14:paraId="7F3552A8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38"/>
      <w:bookmarkStart w:id="1" w:name="OLE_LINK43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3BB0EA32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D15610D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0838DDE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08A4D66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：100872</w:t>
      </w:r>
    </w:p>
    <w:p w14:paraId="36C138AE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 w14:paraId="2DA84534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2B73952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C2D30D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3CB85D4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7DE980E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17BF3DB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0B46D6D4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 w14:paraId="37AC3452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000B2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BE44103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0E9EDFBE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7FFA32B8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3C78AD9D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CA921B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3BB6712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6DE852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TAwM7MwNjE2tjRS0lEKTi0uzszPAykwqgUAgVnQz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0815"/>
    <w:rsid w:val="00013D7A"/>
    <w:rsid w:val="00014408"/>
    <w:rsid w:val="000226FA"/>
    <w:rsid w:val="00030B2E"/>
    <w:rsid w:val="00030D63"/>
    <w:rsid w:val="00040304"/>
    <w:rsid w:val="00061C2C"/>
    <w:rsid w:val="00061DFE"/>
    <w:rsid w:val="00062974"/>
    <w:rsid w:val="000803A7"/>
    <w:rsid w:val="00080CD8"/>
    <w:rsid w:val="000810D5"/>
    <w:rsid w:val="00081D87"/>
    <w:rsid w:val="00082504"/>
    <w:rsid w:val="0008781E"/>
    <w:rsid w:val="00092931"/>
    <w:rsid w:val="00093A8B"/>
    <w:rsid w:val="000A01BD"/>
    <w:rsid w:val="000A57E2"/>
    <w:rsid w:val="000B3141"/>
    <w:rsid w:val="000B3EED"/>
    <w:rsid w:val="000B4D73"/>
    <w:rsid w:val="000C0951"/>
    <w:rsid w:val="000C18AC"/>
    <w:rsid w:val="000D0A7C"/>
    <w:rsid w:val="000D14C8"/>
    <w:rsid w:val="000D293D"/>
    <w:rsid w:val="000D34C3"/>
    <w:rsid w:val="000D3D3A"/>
    <w:rsid w:val="000D4624"/>
    <w:rsid w:val="000D5F8D"/>
    <w:rsid w:val="000E2415"/>
    <w:rsid w:val="000E5222"/>
    <w:rsid w:val="001017C7"/>
    <w:rsid w:val="00102500"/>
    <w:rsid w:val="00110260"/>
    <w:rsid w:val="0011264B"/>
    <w:rsid w:val="00121268"/>
    <w:rsid w:val="00132921"/>
    <w:rsid w:val="00133C63"/>
    <w:rsid w:val="00134987"/>
    <w:rsid w:val="00137C08"/>
    <w:rsid w:val="001438B6"/>
    <w:rsid w:val="00146F1E"/>
    <w:rsid w:val="00163F80"/>
    <w:rsid w:val="00167007"/>
    <w:rsid w:val="0017606A"/>
    <w:rsid w:val="00193733"/>
    <w:rsid w:val="00195D6F"/>
    <w:rsid w:val="001964DC"/>
    <w:rsid w:val="001B15BD"/>
    <w:rsid w:val="001B2196"/>
    <w:rsid w:val="001B679D"/>
    <w:rsid w:val="001C26D2"/>
    <w:rsid w:val="001C3184"/>
    <w:rsid w:val="001C598B"/>
    <w:rsid w:val="001C6D65"/>
    <w:rsid w:val="001D0115"/>
    <w:rsid w:val="001D0FAF"/>
    <w:rsid w:val="001D16EC"/>
    <w:rsid w:val="001D4E4F"/>
    <w:rsid w:val="001D5B20"/>
    <w:rsid w:val="001F0F15"/>
    <w:rsid w:val="0020608F"/>
    <w:rsid w:val="002068EA"/>
    <w:rsid w:val="00215BF8"/>
    <w:rsid w:val="002243E8"/>
    <w:rsid w:val="00236060"/>
    <w:rsid w:val="00244604"/>
    <w:rsid w:val="00244F8F"/>
    <w:rsid w:val="002516C3"/>
    <w:rsid w:val="00252352"/>
    <w:rsid w:val="002523C1"/>
    <w:rsid w:val="00265795"/>
    <w:rsid w:val="00266589"/>
    <w:rsid w:val="002673E2"/>
    <w:rsid w:val="002727E9"/>
    <w:rsid w:val="0027353E"/>
    <w:rsid w:val="002746FB"/>
    <w:rsid w:val="00276DAB"/>
    <w:rsid w:val="0027765C"/>
    <w:rsid w:val="00295FD8"/>
    <w:rsid w:val="0029676A"/>
    <w:rsid w:val="002B222F"/>
    <w:rsid w:val="002B5ADD"/>
    <w:rsid w:val="002C0257"/>
    <w:rsid w:val="002C16A6"/>
    <w:rsid w:val="002C391A"/>
    <w:rsid w:val="002C700D"/>
    <w:rsid w:val="002D009B"/>
    <w:rsid w:val="002D57AD"/>
    <w:rsid w:val="002D77FF"/>
    <w:rsid w:val="002E13E2"/>
    <w:rsid w:val="002E21FA"/>
    <w:rsid w:val="002E25C3"/>
    <w:rsid w:val="002E4527"/>
    <w:rsid w:val="002E4E97"/>
    <w:rsid w:val="002E547E"/>
    <w:rsid w:val="002E64AA"/>
    <w:rsid w:val="002F307E"/>
    <w:rsid w:val="00304C83"/>
    <w:rsid w:val="00310AD2"/>
    <w:rsid w:val="003116DF"/>
    <w:rsid w:val="00312D3B"/>
    <w:rsid w:val="00314D8C"/>
    <w:rsid w:val="003169AA"/>
    <w:rsid w:val="0031742A"/>
    <w:rsid w:val="003212C8"/>
    <w:rsid w:val="003250A9"/>
    <w:rsid w:val="00327A05"/>
    <w:rsid w:val="0033179B"/>
    <w:rsid w:val="00333BE0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2336"/>
    <w:rsid w:val="00387E71"/>
    <w:rsid w:val="003935E9"/>
    <w:rsid w:val="0039543C"/>
    <w:rsid w:val="003A3601"/>
    <w:rsid w:val="003C524C"/>
    <w:rsid w:val="003C7149"/>
    <w:rsid w:val="003D49B4"/>
    <w:rsid w:val="003F4DC2"/>
    <w:rsid w:val="003F745B"/>
    <w:rsid w:val="004039C9"/>
    <w:rsid w:val="00415DBB"/>
    <w:rsid w:val="004169C0"/>
    <w:rsid w:val="00422383"/>
    <w:rsid w:val="00427236"/>
    <w:rsid w:val="00435906"/>
    <w:rsid w:val="004515D7"/>
    <w:rsid w:val="004655CB"/>
    <w:rsid w:val="0048042D"/>
    <w:rsid w:val="00485E2E"/>
    <w:rsid w:val="00486E31"/>
    <w:rsid w:val="00494926"/>
    <w:rsid w:val="004C1C9C"/>
    <w:rsid w:val="004C289A"/>
    <w:rsid w:val="004C4664"/>
    <w:rsid w:val="004D5ADA"/>
    <w:rsid w:val="004E3643"/>
    <w:rsid w:val="004F21E8"/>
    <w:rsid w:val="004F6FDA"/>
    <w:rsid w:val="00501105"/>
    <w:rsid w:val="0050133A"/>
    <w:rsid w:val="00503974"/>
    <w:rsid w:val="005075D0"/>
    <w:rsid w:val="00507886"/>
    <w:rsid w:val="00512B81"/>
    <w:rsid w:val="00516879"/>
    <w:rsid w:val="00521C6F"/>
    <w:rsid w:val="00527595"/>
    <w:rsid w:val="00531E34"/>
    <w:rsid w:val="00537815"/>
    <w:rsid w:val="00542854"/>
    <w:rsid w:val="0054434C"/>
    <w:rsid w:val="00545C50"/>
    <w:rsid w:val="005508BD"/>
    <w:rsid w:val="00553CE6"/>
    <w:rsid w:val="00554EB4"/>
    <w:rsid w:val="00562C63"/>
    <w:rsid w:val="00564FD9"/>
    <w:rsid w:val="005705AC"/>
    <w:rsid w:val="00594810"/>
    <w:rsid w:val="005B1633"/>
    <w:rsid w:val="005B2CF5"/>
    <w:rsid w:val="005B444D"/>
    <w:rsid w:val="005C244E"/>
    <w:rsid w:val="005C27DC"/>
    <w:rsid w:val="005C33E9"/>
    <w:rsid w:val="005C535F"/>
    <w:rsid w:val="005C69C5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271A5"/>
    <w:rsid w:val="00655FA9"/>
    <w:rsid w:val="006656BA"/>
    <w:rsid w:val="00667C85"/>
    <w:rsid w:val="006746DC"/>
    <w:rsid w:val="00680EFB"/>
    <w:rsid w:val="00684018"/>
    <w:rsid w:val="006867C1"/>
    <w:rsid w:val="00693998"/>
    <w:rsid w:val="006B6CAB"/>
    <w:rsid w:val="006D37ED"/>
    <w:rsid w:val="006D625A"/>
    <w:rsid w:val="006D7823"/>
    <w:rsid w:val="006E2E2E"/>
    <w:rsid w:val="007078E0"/>
    <w:rsid w:val="00715F9D"/>
    <w:rsid w:val="00720623"/>
    <w:rsid w:val="007419C0"/>
    <w:rsid w:val="00747520"/>
    <w:rsid w:val="0075196D"/>
    <w:rsid w:val="007627AA"/>
    <w:rsid w:val="00765D80"/>
    <w:rsid w:val="0077107D"/>
    <w:rsid w:val="00790C2A"/>
    <w:rsid w:val="00792AB2"/>
    <w:rsid w:val="007962CA"/>
    <w:rsid w:val="007A14E4"/>
    <w:rsid w:val="007A513F"/>
    <w:rsid w:val="007A5AA6"/>
    <w:rsid w:val="007B423B"/>
    <w:rsid w:val="007B5222"/>
    <w:rsid w:val="007B6993"/>
    <w:rsid w:val="007C3170"/>
    <w:rsid w:val="007C4BA4"/>
    <w:rsid w:val="007C5D7D"/>
    <w:rsid w:val="007C68DC"/>
    <w:rsid w:val="007D262A"/>
    <w:rsid w:val="007D69A1"/>
    <w:rsid w:val="007E0131"/>
    <w:rsid w:val="007E108E"/>
    <w:rsid w:val="007E2BA6"/>
    <w:rsid w:val="007E2D64"/>
    <w:rsid w:val="007E336F"/>
    <w:rsid w:val="007E348E"/>
    <w:rsid w:val="007E44C1"/>
    <w:rsid w:val="007F064B"/>
    <w:rsid w:val="007F1B8C"/>
    <w:rsid w:val="007F652C"/>
    <w:rsid w:val="00805ED5"/>
    <w:rsid w:val="008121D2"/>
    <w:rsid w:val="008129CA"/>
    <w:rsid w:val="008150C0"/>
    <w:rsid w:val="00816558"/>
    <w:rsid w:val="00823288"/>
    <w:rsid w:val="00866264"/>
    <w:rsid w:val="008833DC"/>
    <w:rsid w:val="00895CB6"/>
    <w:rsid w:val="008A6811"/>
    <w:rsid w:val="008A7AE7"/>
    <w:rsid w:val="008C0420"/>
    <w:rsid w:val="008C4BCC"/>
    <w:rsid w:val="008C6C09"/>
    <w:rsid w:val="008D07F2"/>
    <w:rsid w:val="008D278C"/>
    <w:rsid w:val="008D4F84"/>
    <w:rsid w:val="008E1206"/>
    <w:rsid w:val="008E5DFE"/>
    <w:rsid w:val="008F46C1"/>
    <w:rsid w:val="008F5928"/>
    <w:rsid w:val="009059BE"/>
    <w:rsid w:val="00906691"/>
    <w:rsid w:val="00916A50"/>
    <w:rsid w:val="009222F0"/>
    <w:rsid w:val="00931DDB"/>
    <w:rsid w:val="00937973"/>
    <w:rsid w:val="00946214"/>
    <w:rsid w:val="00953C63"/>
    <w:rsid w:val="0095747D"/>
    <w:rsid w:val="00973993"/>
    <w:rsid w:val="00973E1A"/>
    <w:rsid w:val="0097774F"/>
    <w:rsid w:val="009836C5"/>
    <w:rsid w:val="00992D0D"/>
    <w:rsid w:val="00995581"/>
    <w:rsid w:val="00996023"/>
    <w:rsid w:val="009A1093"/>
    <w:rsid w:val="009B01A7"/>
    <w:rsid w:val="009B3943"/>
    <w:rsid w:val="009C2340"/>
    <w:rsid w:val="009C66BB"/>
    <w:rsid w:val="009D09AC"/>
    <w:rsid w:val="009D4953"/>
    <w:rsid w:val="009D7EA7"/>
    <w:rsid w:val="009E4631"/>
    <w:rsid w:val="009E5739"/>
    <w:rsid w:val="009E652D"/>
    <w:rsid w:val="00A101AD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D2D43"/>
    <w:rsid w:val="00AD393A"/>
    <w:rsid w:val="00AE0707"/>
    <w:rsid w:val="00AE46CC"/>
    <w:rsid w:val="00AE6D9A"/>
    <w:rsid w:val="00AF0671"/>
    <w:rsid w:val="00B057F1"/>
    <w:rsid w:val="00B06B20"/>
    <w:rsid w:val="00B254DB"/>
    <w:rsid w:val="00B262C1"/>
    <w:rsid w:val="00B41142"/>
    <w:rsid w:val="00B46E7C"/>
    <w:rsid w:val="00B47582"/>
    <w:rsid w:val="00B50EC4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2F95"/>
    <w:rsid w:val="00BD2FA9"/>
    <w:rsid w:val="00BD57A4"/>
    <w:rsid w:val="00BE2991"/>
    <w:rsid w:val="00BE6763"/>
    <w:rsid w:val="00BF06FA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1734C"/>
    <w:rsid w:val="00C21E52"/>
    <w:rsid w:val="00C2622A"/>
    <w:rsid w:val="00C308BC"/>
    <w:rsid w:val="00C35237"/>
    <w:rsid w:val="00C40DC8"/>
    <w:rsid w:val="00C60B95"/>
    <w:rsid w:val="00C71913"/>
    <w:rsid w:val="00C71DBF"/>
    <w:rsid w:val="00C8093C"/>
    <w:rsid w:val="00C835AD"/>
    <w:rsid w:val="00C87C5C"/>
    <w:rsid w:val="00C9021F"/>
    <w:rsid w:val="00CA1DDF"/>
    <w:rsid w:val="00CB6027"/>
    <w:rsid w:val="00CC69DA"/>
    <w:rsid w:val="00CD3036"/>
    <w:rsid w:val="00CD409A"/>
    <w:rsid w:val="00CD7643"/>
    <w:rsid w:val="00CE3561"/>
    <w:rsid w:val="00CF6E15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67DB3"/>
    <w:rsid w:val="00D71A4A"/>
    <w:rsid w:val="00D738A1"/>
    <w:rsid w:val="00D762D4"/>
    <w:rsid w:val="00D76715"/>
    <w:rsid w:val="00D85044"/>
    <w:rsid w:val="00DA2A40"/>
    <w:rsid w:val="00DA5336"/>
    <w:rsid w:val="00DB3297"/>
    <w:rsid w:val="00DB7D8F"/>
    <w:rsid w:val="00DD76D3"/>
    <w:rsid w:val="00DF0BB7"/>
    <w:rsid w:val="00E00CC0"/>
    <w:rsid w:val="00E1104D"/>
    <w:rsid w:val="00E132E9"/>
    <w:rsid w:val="00E15659"/>
    <w:rsid w:val="00E205A6"/>
    <w:rsid w:val="00E236D7"/>
    <w:rsid w:val="00E369DE"/>
    <w:rsid w:val="00E41D5D"/>
    <w:rsid w:val="00E43598"/>
    <w:rsid w:val="00E509A5"/>
    <w:rsid w:val="00E54E5E"/>
    <w:rsid w:val="00E557C1"/>
    <w:rsid w:val="00E612B6"/>
    <w:rsid w:val="00E65115"/>
    <w:rsid w:val="00E66C26"/>
    <w:rsid w:val="00E725A1"/>
    <w:rsid w:val="00E800E2"/>
    <w:rsid w:val="00E848D8"/>
    <w:rsid w:val="00EA6987"/>
    <w:rsid w:val="00EA74CC"/>
    <w:rsid w:val="00EB27B1"/>
    <w:rsid w:val="00EC129D"/>
    <w:rsid w:val="00EC2FD2"/>
    <w:rsid w:val="00EC5BAB"/>
    <w:rsid w:val="00ED0271"/>
    <w:rsid w:val="00ED1D72"/>
    <w:rsid w:val="00ED60EB"/>
    <w:rsid w:val="00EE423A"/>
    <w:rsid w:val="00EE4676"/>
    <w:rsid w:val="00EF60DB"/>
    <w:rsid w:val="00F033EC"/>
    <w:rsid w:val="00F05A6A"/>
    <w:rsid w:val="00F16348"/>
    <w:rsid w:val="00F211F2"/>
    <w:rsid w:val="00F25456"/>
    <w:rsid w:val="00F26218"/>
    <w:rsid w:val="00F331B4"/>
    <w:rsid w:val="00F34420"/>
    <w:rsid w:val="00F34483"/>
    <w:rsid w:val="00F349FA"/>
    <w:rsid w:val="00F531FA"/>
    <w:rsid w:val="00F54836"/>
    <w:rsid w:val="00F56761"/>
    <w:rsid w:val="00F57001"/>
    <w:rsid w:val="00F578E8"/>
    <w:rsid w:val="00F57900"/>
    <w:rsid w:val="00F63754"/>
    <w:rsid w:val="00F668A4"/>
    <w:rsid w:val="00F72453"/>
    <w:rsid w:val="00F80E8A"/>
    <w:rsid w:val="00F93D9C"/>
    <w:rsid w:val="00F94274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0EA224A6"/>
    <w:rsid w:val="1264528F"/>
    <w:rsid w:val="12D17378"/>
    <w:rsid w:val="12D81E34"/>
    <w:rsid w:val="12EE1B11"/>
    <w:rsid w:val="14117386"/>
    <w:rsid w:val="14410444"/>
    <w:rsid w:val="14C12F5A"/>
    <w:rsid w:val="162057B7"/>
    <w:rsid w:val="17594F22"/>
    <w:rsid w:val="1E5D31C6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A9B19D4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002802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1328</Words>
  <Characters>2641</Characters>
  <Lines>23</Lines>
  <Paragraphs>6</Paragraphs>
  <TotalTime>105</TotalTime>
  <ScaleCrop>false</ScaleCrop>
  <LinksUpToDate>false</LinksUpToDate>
  <CharactersWithSpaces>2862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7-22T06:55:00Z</dcterms:modified>
  <dc:title>新 书 推 荐</dc:title>
  <cp:revision>1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EE75C4F0E3494CFAB4FB7A8D0C3BEE53</vt:lpwstr>
  </property>
</Properties>
</file>